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3BB2E7DD" w:rsidR="00071896" w:rsidRPr="00FD58C3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7D12C7">
              <w:rPr>
                <w:rFonts w:ascii="Calibri" w:hAnsi="Calibri" w:cs="Calibri"/>
              </w:rPr>
              <w:t>01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 xml:space="preserve">Zoo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232BE7D0" w:rsidR="00054C18" w:rsidRPr="0007138C" w:rsidRDefault="00FB56D4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060F2595" w:rsidR="00054C18" w:rsidRPr="007D12C7" w:rsidRDefault="007D12C7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054C18" w:rsidRPr="00FD58C3" w14:paraId="2594FE10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46FB9D33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1B36EFAA" w14:textId="5C15BBEC" w:rsidR="00054C18" w:rsidRPr="003C3F96" w:rsidRDefault="00054C18" w:rsidP="003C3F96">
            <w:r w:rsidRPr="003C3F96"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7207C1F1" w14:textId="05D6D2FB" w:rsidR="007429F6" w:rsidRDefault="007429F6" w:rsidP="007429F6">
      <w:pPr>
        <w:rPr>
          <w:rFonts w:cs="Calibri"/>
          <w:color w:val="000000" w:themeColor="text1"/>
        </w:rPr>
      </w:pPr>
    </w:p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49F607E6" w14:textId="4A0716F3" w:rsidR="009C704B" w:rsidRDefault="00F22EED" w:rsidP="008537D5">
      <w:pPr>
        <w:pStyle w:val="ListParagraph"/>
        <w:numPr>
          <w:ilvl w:val="0"/>
          <w:numId w:val="3"/>
        </w:numPr>
        <w:rPr>
          <w:rFonts w:cs="Calibri"/>
          <w:color w:val="000000" w:themeColor="text1"/>
        </w:rPr>
      </w:pPr>
      <w:r w:rsidRPr="007262B1">
        <w:rPr>
          <w:rFonts w:cs="Calibri"/>
          <w:b/>
          <w:bCs/>
          <w:color w:val="000000" w:themeColor="text1"/>
        </w:rPr>
        <w:t>Current Trello Board</w:t>
      </w:r>
      <w:r w:rsidRPr="007262B1">
        <w:rPr>
          <w:rFonts w:cs="Calibri"/>
          <w:color w:val="000000" w:themeColor="text1"/>
        </w:rPr>
        <w:t xml:space="preserve"> </w:t>
      </w:r>
    </w:p>
    <w:p w14:paraId="72EA7ADB" w14:textId="05EA662B" w:rsidR="009C704B" w:rsidRDefault="007D12C7" w:rsidP="009C704B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0C5E3652" wp14:editId="035C3BD0">
            <wp:extent cx="6400800" cy="4120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6BF33" w14:textId="26CAD53C" w:rsidR="007429F6" w:rsidRPr="007262B1" w:rsidRDefault="00C837A6" w:rsidP="009C704B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lastRenderedPageBreak/>
        <w:drawing>
          <wp:inline distT="0" distB="0" distL="0" distR="0" wp14:anchorId="4E632A40" wp14:editId="405D99ED">
            <wp:extent cx="6400800" cy="38601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9A9C5" w14:textId="77777777" w:rsidR="009C704B" w:rsidRPr="00FB56D4" w:rsidRDefault="009C704B" w:rsidP="00FB56D4">
      <w:pPr>
        <w:rPr>
          <w:rFonts w:cs="Calibri"/>
        </w:rPr>
      </w:pPr>
    </w:p>
    <w:p w14:paraId="269A41A0" w14:textId="7A6363C1" w:rsidR="009C704B" w:rsidRPr="00ED5177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50866C95" w14:textId="4F226CC6" w:rsidR="007B346D" w:rsidRPr="007B346D" w:rsidRDefault="007B346D" w:rsidP="008537D5">
      <w:pPr>
        <w:pStyle w:val="ListParagraph"/>
        <w:numPr>
          <w:ilvl w:val="0"/>
          <w:numId w:val="8"/>
        </w:numPr>
        <w:spacing w:after="0" w:line="240" w:lineRule="auto"/>
      </w:pPr>
      <w:r>
        <w:rPr>
          <w:lang w:val="vi-VN"/>
        </w:rPr>
        <w:t xml:space="preserve">Review Stakeholder Analysis Rough Draft </w:t>
      </w:r>
    </w:p>
    <w:p w14:paraId="370A85A5" w14:textId="76B3BB9F" w:rsidR="00426692" w:rsidRPr="007B346D" w:rsidRDefault="007D12C7" w:rsidP="008537D5">
      <w:pPr>
        <w:pStyle w:val="ListParagraph"/>
        <w:numPr>
          <w:ilvl w:val="0"/>
          <w:numId w:val="8"/>
        </w:numPr>
        <w:spacing w:after="0" w:line="240" w:lineRule="auto"/>
      </w:pPr>
      <w:r>
        <w:rPr>
          <w:lang w:val="vi-VN"/>
        </w:rPr>
        <w:t xml:space="preserve">Review Root Cause Analysis Rough Draft </w:t>
      </w:r>
    </w:p>
    <w:p w14:paraId="6831BED7" w14:textId="5705427A" w:rsidR="007B346D" w:rsidRPr="007D12C7" w:rsidRDefault="007B346D" w:rsidP="008537D5">
      <w:pPr>
        <w:pStyle w:val="ListParagraph"/>
        <w:numPr>
          <w:ilvl w:val="0"/>
          <w:numId w:val="8"/>
        </w:numPr>
        <w:spacing w:after="0" w:line="240" w:lineRule="auto"/>
      </w:pPr>
      <w:r>
        <w:rPr>
          <w:lang w:val="vi-VN"/>
        </w:rPr>
        <w:t xml:space="preserve">Review Questionnaire List for Clinics to Interview </w:t>
      </w:r>
    </w:p>
    <w:p w14:paraId="0BD9611D" w14:textId="03E7F3D7" w:rsidR="007D12C7" w:rsidRDefault="00C837A6" w:rsidP="008537D5">
      <w:pPr>
        <w:pStyle w:val="ListParagraph"/>
        <w:numPr>
          <w:ilvl w:val="0"/>
          <w:numId w:val="8"/>
        </w:numPr>
        <w:spacing w:after="0" w:line="240" w:lineRule="auto"/>
      </w:pPr>
      <w:r>
        <w:rPr>
          <w:lang w:val="vi-VN"/>
        </w:rPr>
        <w:t>Sign-off Trello Board</w:t>
      </w:r>
    </w:p>
    <w:p w14:paraId="06BE71BF" w14:textId="77777777" w:rsidR="009C704B" w:rsidRDefault="009C704B" w:rsidP="009C704B">
      <w:pPr>
        <w:rPr>
          <w:b/>
          <w:bCs/>
        </w:rPr>
      </w:pP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5158BB8C" w14:textId="3B97E721" w:rsidR="009C704B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rPr>
          <w:b/>
          <w:bCs/>
        </w:rPr>
        <w:t>Project Tracking</w:t>
      </w:r>
    </w:p>
    <w:p w14:paraId="71CE37DE" w14:textId="6D9EF3AA" w:rsidR="009C704B" w:rsidRPr="00ED5177" w:rsidRDefault="009C704B" w:rsidP="008537D5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b/>
          <w:bCs/>
        </w:rPr>
      </w:pPr>
      <w:r>
        <w:t xml:space="preserve">Project Tracking (For Meetings and Development) </w:t>
      </w:r>
    </w:p>
    <w:p w14:paraId="64C5779E" w14:textId="09A06647" w:rsidR="009C704B" w:rsidRDefault="00AF6684" w:rsidP="009C704B">
      <w:pPr>
        <w:pStyle w:val="ListParagraph"/>
        <w:ind w:left="360"/>
      </w:pPr>
      <w:hyperlink r:id="rId10" w:history="1">
        <w:r w:rsidR="009C704B" w:rsidRPr="00084044">
          <w:rPr>
            <w:rStyle w:val="Hyperlink"/>
          </w:rPr>
          <w:t>https://trello.com/b/r8DXAHG0</w:t>
        </w:r>
      </w:hyperlink>
    </w:p>
    <w:p w14:paraId="698070BB" w14:textId="65A8F6DF" w:rsidR="009C704B" w:rsidRDefault="009C704B" w:rsidP="008537D5">
      <w:pPr>
        <w:pStyle w:val="ListParagraph"/>
        <w:numPr>
          <w:ilvl w:val="0"/>
          <w:numId w:val="11"/>
        </w:numPr>
        <w:ind w:left="360"/>
      </w:pPr>
      <w:r>
        <w:t xml:space="preserve">For Charter Deliverables </w:t>
      </w:r>
    </w:p>
    <w:p w14:paraId="16493CE6" w14:textId="29851993" w:rsidR="009C704B" w:rsidRPr="00FB56D4" w:rsidRDefault="00AF6684" w:rsidP="00FB56D4">
      <w:pPr>
        <w:pStyle w:val="ListParagraph"/>
        <w:ind w:left="360"/>
      </w:pPr>
      <w:hyperlink r:id="rId11" w:history="1">
        <w:r w:rsidR="009C704B" w:rsidRPr="00084044">
          <w:rPr>
            <w:rStyle w:val="Hyperlink"/>
          </w:rPr>
          <w:t>https://trello.com/b/sucG4Wpv</w:t>
        </w:r>
      </w:hyperlink>
    </w:p>
    <w:sectPr w:rsidR="009C704B" w:rsidRPr="00FB56D4" w:rsidSect="00E23351">
      <w:headerReference w:type="default" r:id="rId12"/>
      <w:footerReference w:type="default" r:id="rId13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47090" w14:textId="77777777" w:rsidR="00AF6684" w:rsidRDefault="00AF6684">
      <w:r>
        <w:separator/>
      </w:r>
    </w:p>
  </w:endnote>
  <w:endnote w:type="continuationSeparator" w:id="0">
    <w:p w14:paraId="10745E42" w14:textId="77777777" w:rsidR="00AF6684" w:rsidRDefault="00AF6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49808" w14:textId="77777777" w:rsidR="00AF6684" w:rsidRDefault="00AF6684">
      <w:r>
        <w:separator/>
      </w:r>
    </w:p>
  </w:footnote>
  <w:footnote w:type="continuationSeparator" w:id="0">
    <w:p w14:paraId="6213B621" w14:textId="77777777" w:rsidR="00AF6684" w:rsidRDefault="00AF6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5BCC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560E7"/>
    <w:rsid w:val="004621BA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B214D"/>
    <w:rsid w:val="006B7310"/>
    <w:rsid w:val="006C00BC"/>
    <w:rsid w:val="006C4563"/>
    <w:rsid w:val="006E300C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A0B18"/>
    <w:rsid w:val="00BA4E9F"/>
    <w:rsid w:val="00BB0353"/>
    <w:rsid w:val="00BD468D"/>
    <w:rsid w:val="00BE246A"/>
    <w:rsid w:val="00C00F78"/>
    <w:rsid w:val="00C106C0"/>
    <w:rsid w:val="00C24BA2"/>
    <w:rsid w:val="00C31C4A"/>
    <w:rsid w:val="00C32D26"/>
    <w:rsid w:val="00C5044D"/>
    <w:rsid w:val="00C621C2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llo.com/b/sucG4Wp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rello.com/b/r8DXAHG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3</cp:revision>
  <cp:lastPrinted>2005-05-27T20:03:00Z</cp:lastPrinted>
  <dcterms:created xsi:type="dcterms:W3CDTF">2022-02-27T05:15:00Z</dcterms:created>
  <dcterms:modified xsi:type="dcterms:W3CDTF">2022-03-0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